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363D402" w:rsidR="00A03D5C" w:rsidRDefault="00A03D5C" w:rsidP="00A03D5C">
      <w:pPr>
        <w:pStyle w:val="Heading1"/>
        <w:jc w:val="center"/>
      </w:pPr>
      <w:r>
        <w:t xml:space="preserve">Lab: </w:t>
      </w:r>
      <w:r w:rsidR="003408B8">
        <w:t xml:space="preserve">Unit Testing </w:t>
      </w:r>
      <w:r w:rsidR="00CB703A">
        <w:t>Arrays and Lists</w:t>
      </w:r>
    </w:p>
    <w:p w14:paraId="57C948E9" w14:textId="433707A8" w:rsidR="0026470B" w:rsidRPr="0026470B" w:rsidRDefault="0026470B" w:rsidP="0026470B">
      <w:r>
        <w:tab/>
        <w:t xml:space="preserve">Submit your solutions here: </w:t>
      </w:r>
      <w:hyperlink r:id="rId7" w:history="1">
        <w:r w:rsidRPr="0026470B">
          <w:rPr>
            <w:rStyle w:val="Hyperlink"/>
          </w:rPr>
          <w:t>https://judge.softuni.org/Contests/4681/Unit-Testing-Arrays-and-Lists-Lab</w:t>
        </w:r>
      </w:hyperlink>
    </w:p>
    <w:p w14:paraId="18C99965" w14:textId="10645660" w:rsidR="003408B8" w:rsidRDefault="008D7FBF" w:rsidP="00B629F7">
      <w:pPr>
        <w:pStyle w:val="Heading1"/>
        <w:numPr>
          <w:ilvl w:val="0"/>
          <w:numId w:val="26"/>
        </w:numPr>
      </w:pPr>
      <w:r>
        <w:t xml:space="preserve">Unit </w:t>
      </w:r>
      <w:r w:rsidR="003408B8">
        <w:t>Test</w:t>
      </w:r>
      <w:r w:rsidR="00866EB3">
        <w:t xml:space="preserve"> Array</w:t>
      </w:r>
      <w:r>
        <w:t>:</w:t>
      </w:r>
      <w:r w:rsidR="003408B8">
        <w:t xml:space="preserve"> </w:t>
      </w:r>
      <w:r w:rsidR="008F1E9E"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A3FC3D5">
            <wp:extent cx="1661160" cy="1408093"/>
            <wp:effectExtent l="152400" t="152400" r="358140" b="3638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50384128">
            <wp:extent cx="3512820" cy="1432059"/>
            <wp:effectExtent l="152400" t="152400" r="354330" b="3587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5742F1E0">
            <wp:extent cx="1798320" cy="1285442"/>
            <wp:effectExtent l="152400" t="152400" r="354330" b="3530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A292B80" w:rsidR="00EA319E" w:rsidRDefault="00CA4834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DD16F1A" wp14:editId="221EB653">
            <wp:extent cx="6626225" cy="2141855"/>
            <wp:effectExtent l="152400" t="152400" r="365125" b="35369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1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82C3C">
        <w:rPr>
          <w:lang w:val="en-GB"/>
        </w:rPr>
        <w:t>The first test i</w:t>
      </w:r>
      <w:r w:rsidR="00583887">
        <w:rPr>
          <w:lang w:val="en-GB"/>
        </w:rPr>
        <w:t>s</w:t>
      </w:r>
      <w:r w:rsidR="00F82C3C">
        <w:rPr>
          <w:lang w:val="en-GB"/>
        </w:rPr>
        <w:t xml:space="preserve"> </w:t>
      </w:r>
      <w:r w:rsidR="00F82C3C">
        <w:rPr>
          <w:b/>
          <w:bCs/>
          <w:lang w:val="en-GB"/>
        </w:rPr>
        <w:t>finished</w:t>
      </w:r>
      <w:r w:rsidR="00F82C3C">
        <w:rPr>
          <w:lang w:val="en-GB"/>
        </w:rPr>
        <w:t xml:space="preserve"> so you can have a </w:t>
      </w:r>
      <w:r w:rsidR="00F82C3C" w:rsidRPr="00F82C3C">
        <w:rPr>
          <w:b/>
          <w:bCs/>
          <w:lang w:val="en-GB"/>
        </w:rPr>
        <w:t>reference</w:t>
      </w:r>
      <w:r w:rsidR="00F82C3C" w:rsidRPr="00F82C3C">
        <w:rPr>
          <w:lang w:val="en-GB"/>
        </w:rPr>
        <w:t>,</w:t>
      </w:r>
      <w:r w:rsidR="00F82C3C">
        <w:rPr>
          <w:lang w:val="en-GB"/>
        </w:rPr>
        <w:t xml:space="preserve"> the second test is </w:t>
      </w:r>
      <w:r w:rsidR="00F82C3C">
        <w:rPr>
          <w:b/>
          <w:bCs/>
          <w:lang w:val="en-GB"/>
        </w:rPr>
        <w:t>unfinished</w:t>
      </w:r>
      <w:r w:rsidR="00F82C3C">
        <w:rPr>
          <w:lang w:val="en-GB"/>
        </w:rPr>
        <w:t xml:space="preserve">, your job is to finish writing it, and the final test is </w:t>
      </w:r>
      <w:r w:rsidR="00F82C3C">
        <w:rPr>
          <w:b/>
          <w:bCs/>
          <w:lang w:val="en-GB"/>
        </w:rPr>
        <w:t>empty,</w:t>
      </w:r>
      <w:r w:rsidR="00F82C3C"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D293D2C" wp14:editId="36CCCAE4">
            <wp:extent cx="3776747" cy="708660"/>
            <wp:effectExtent l="152400" t="152400" r="357505" b="358140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808354" cy="714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Array</w:t>
      </w:r>
      <w:r w:rsidR="008D7FBF">
        <w:t xml:space="preserve">: </w:t>
      </w:r>
      <w:r w:rsidR="00F82C3C"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drawing>
          <wp:inline distT="0" distB="0" distL="0" distR="0" wp14:anchorId="332AE852" wp14:editId="61B97ED3">
            <wp:extent cx="2609734" cy="2912348"/>
            <wp:effectExtent l="152400" t="152400" r="362585" b="364490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2787" cy="29269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lastRenderedPageBreak/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3E4BA3" w14:textId="77777777" w:rsidR="009074A3" w:rsidRDefault="00FB0C8C" w:rsidP="00886842">
      <w:r>
        <w:rPr>
          <w:noProof/>
        </w:rPr>
        <w:drawing>
          <wp:inline distT="0" distB="0" distL="0" distR="0" wp14:anchorId="55CFE480" wp14:editId="12D46D1E">
            <wp:extent cx="6087422" cy="2540558"/>
            <wp:effectExtent l="152400" t="152400" r="351790" b="355600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99707" cy="2545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D25F7">
        <w:t xml:space="preserve">Finish the </w:t>
      </w:r>
      <w:r>
        <w:t>two</w:t>
      </w:r>
      <w:r w:rsidR="00DD25F7">
        <w:t xml:space="preserve"> test</w:t>
      </w:r>
      <w:r>
        <w:t>s</w:t>
      </w:r>
      <w:r w:rsidR="00DD25F7">
        <w:t xml:space="preserve"> and using the </w:t>
      </w:r>
      <w:r w:rsidR="00DD25F7">
        <w:rPr>
          <w:b/>
          <w:bCs/>
        </w:rPr>
        <w:t>names of the other two</w:t>
      </w:r>
      <w:r w:rsidR="00DD25F7">
        <w:t xml:space="preserve"> finish writing the unit tests</w:t>
      </w:r>
      <w:r w:rsidR="00553BF7">
        <w:t>.</w:t>
      </w:r>
    </w:p>
    <w:p w14:paraId="5BD19018" w14:textId="1826A761" w:rsidR="00DD25F7" w:rsidRPr="009074A3" w:rsidRDefault="00DD25F7" w:rsidP="00886842"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  <w:r w:rsidR="009074A3">
        <w:rPr>
          <w:noProof/>
        </w:rPr>
        <w:drawing>
          <wp:inline distT="0" distB="0" distL="0" distR="0" wp14:anchorId="6C569DFF" wp14:editId="54EF349A">
            <wp:extent cx="3749040" cy="782628"/>
            <wp:effectExtent l="152400" t="152400" r="365760" b="3606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42188C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744AAE">
        <w:t xml:space="preserve"> Array</w:t>
      </w:r>
      <w:r w:rsidR="008D7FBF">
        <w:t xml:space="preserve">: </w:t>
      </w:r>
      <w:r w:rsidR="009074A3"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79A633F4" w:rsidR="0052095B" w:rsidRDefault="005E30B7" w:rsidP="0052095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240E66" wp14:editId="55355E58">
                <wp:simplePos x="0" y="0"/>
                <wp:positionH relativeFrom="column">
                  <wp:posOffset>496333</wp:posOffset>
                </wp:positionH>
                <wp:positionV relativeFrom="paragraph">
                  <wp:posOffset>644302</wp:posOffset>
                </wp:positionV>
                <wp:extent cx="3360832" cy="472273"/>
                <wp:effectExtent l="0" t="0" r="1143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0832" cy="47227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16646" id="Rectangle 1" o:spid="_x0000_s1026" style="position:absolute;margin-left:39.1pt;margin-top:50.75pt;width:264.65pt;height:3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" fillcolor="white [3201]" strokecolor="white [3212]" strokeweight="1pt"/>
            </w:pict>
          </mc:Fallback>
        </mc:AlternateContent>
      </w:r>
      <w:r w:rsidR="0052095B">
        <w:rPr>
          <w:noProof/>
        </w:rPr>
        <w:drawing>
          <wp:inline distT="0" distB="0" distL="0" distR="0" wp14:anchorId="4D3D9280" wp14:editId="3997DBB5">
            <wp:extent cx="3747506" cy="2158721"/>
            <wp:effectExtent l="152400" t="152400" r="367665" b="356235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1730" cy="2178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2ECEB1" w14:textId="6717EDB0" w:rsidR="0014175E" w:rsidRDefault="00570828" w:rsidP="0014175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6A281C" wp14:editId="259CE01A">
                <wp:simplePos x="0" y="0"/>
                <wp:positionH relativeFrom="column">
                  <wp:posOffset>408605</wp:posOffset>
                </wp:positionH>
                <wp:positionV relativeFrom="paragraph">
                  <wp:posOffset>688647</wp:posOffset>
                </wp:positionV>
                <wp:extent cx="6126480" cy="461176"/>
                <wp:effectExtent l="0" t="0" r="2667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6480" cy="4611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8F2BF6" id="Rectangle 3" o:spid="_x0000_s1026" style="position:absolute;margin-left:32.15pt;margin-top:54.2pt;width:482.4pt;height:36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" fillcolor="white [3212]" strokecolor="white [3212]" strokeweight="1pt"/>
            </w:pict>
          </mc:Fallback>
        </mc:AlternateContent>
      </w:r>
      <w:r w:rsidR="0052095B"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 w:rsidR="0052095B"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5E30B7">
        <w:rPr>
          <w:b/>
          <w:bCs/>
        </w:rPr>
        <w:t>4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drawing>
          <wp:inline distT="0" distB="0" distL="0" distR="0" wp14:anchorId="121C9350" wp14:editId="031F64C4">
            <wp:extent cx="6626225" cy="3210560"/>
            <wp:effectExtent l="152400" t="152400" r="365125" b="370840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0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7FB1C4C4">
            <wp:extent cx="3614490" cy="611754"/>
            <wp:effectExtent l="152400" t="171450" r="367030" b="360045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 rotWithShape="1">
                    <a:blip r:embed="rId18"/>
                    <a:srcRect t="16035" b="17825"/>
                    <a:stretch/>
                  </pic:blipFill>
                  <pic:spPr bwMode="auto">
                    <a:xfrm>
                      <a:off x="0" y="0"/>
                      <a:ext cx="3661875" cy="6197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3D8F9" w14:textId="425848C1" w:rsidR="00212D07" w:rsidRDefault="00987639" w:rsidP="00212D07">
      <w:pPr>
        <w:pStyle w:val="Heading1"/>
        <w:numPr>
          <w:ilvl w:val="0"/>
          <w:numId w:val="26"/>
        </w:numPr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drawing>
          <wp:inline distT="0" distB="0" distL="0" distR="0" wp14:anchorId="2D196DAC" wp14:editId="26CC7B72">
            <wp:extent cx="3912159" cy="2460892"/>
            <wp:effectExtent l="152400" t="152400" r="355600" b="358775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5227" cy="24691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lastRenderedPageBreak/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346A0DBC">
            <wp:extent cx="5844540" cy="3336457"/>
            <wp:effectExtent l="0" t="0" r="3810" b="0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1771" cy="33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drawing>
          <wp:inline distT="0" distB="0" distL="0" distR="0" wp14:anchorId="2AB7EEC4" wp14:editId="1CF42339">
            <wp:extent cx="3771900" cy="1101419"/>
            <wp:effectExtent l="152400" t="152400" r="361950" b="3657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047232">
      <w:pPr>
        <w:pStyle w:val="Heading1"/>
        <w:numPr>
          <w:ilvl w:val="0"/>
          <w:numId w:val="26"/>
        </w:numPr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71C61235" w:rsidR="00047232" w:rsidRDefault="002031C0" w:rsidP="0004723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B57084" wp14:editId="1B908A63">
                <wp:simplePos x="0" y="0"/>
                <wp:positionH relativeFrom="column">
                  <wp:posOffset>652396</wp:posOffset>
                </wp:positionH>
                <wp:positionV relativeFrom="paragraph">
                  <wp:posOffset>839498</wp:posOffset>
                </wp:positionV>
                <wp:extent cx="4592097" cy="688312"/>
                <wp:effectExtent l="0" t="0" r="18415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2097" cy="6883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B6683B" id="Rectangle 7" o:spid="_x0000_s1026" style="position:absolute;margin-left:51.35pt;margin-top:66.1pt;width:361.6pt;height:54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" fillcolor="white [3212]" strokecolor="white [3212]" strokeweight="1pt"/>
            </w:pict>
          </mc:Fallback>
        </mc:AlternateContent>
      </w:r>
      <w:r w:rsidR="00D02FDF">
        <w:rPr>
          <w:noProof/>
        </w:rPr>
        <w:drawing>
          <wp:inline distT="0" distB="0" distL="0" distR="0" wp14:anchorId="13BA8C1E" wp14:editId="219BFFE6">
            <wp:extent cx="5090160" cy="1897042"/>
            <wp:effectExtent l="171450" t="171450" r="358140" b="38925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96E668" w14:textId="1C4F46CF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2031C0">
        <w:rPr>
          <w:b/>
          <w:bCs/>
        </w:rPr>
        <w:t>5</w:t>
      </w:r>
      <w:r w:rsidRPr="0052095B">
        <w:rPr>
          <w:b/>
          <w:bCs/>
        </w:rPr>
        <w:t xml:space="preserve"> tests</w:t>
      </w:r>
      <w:r w:rsidR="002031C0">
        <w:t>:</w:t>
      </w:r>
    </w:p>
    <w:p w14:paraId="5B121A2B" w14:textId="00CC3C3D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2F91F4" wp14:editId="67887A44">
                <wp:simplePos x="0" y="0"/>
                <wp:positionH relativeFrom="column">
                  <wp:posOffset>340897</wp:posOffset>
                </wp:positionH>
                <wp:positionV relativeFrom="paragraph">
                  <wp:posOffset>364371</wp:posOffset>
                </wp:positionV>
                <wp:extent cx="3552023" cy="702855"/>
                <wp:effectExtent l="0" t="0" r="1079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023" cy="7028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C11FC1" id="Rectangle 5" o:spid="_x0000_s1026" style="position:absolute;margin-left:26.85pt;margin-top:28.7pt;width:279.7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" fillcolor="white [3201]" strokecolor="white [3212]" strokeweight="1pt"/>
            </w:pict>
          </mc:Fallback>
        </mc:AlternateContent>
      </w:r>
      <w:r w:rsidR="001753D0">
        <w:rPr>
          <w:noProof/>
        </w:rPr>
        <w:drawing>
          <wp:inline distT="0" distB="0" distL="0" distR="0" wp14:anchorId="6032E543" wp14:editId="1B5B4697">
            <wp:extent cx="3752432" cy="2894426"/>
            <wp:effectExtent l="171450" t="171450" r="362585" b="38227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6709" cy="29131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69A27206">
            <wp:extent cx="3693559" cy="919187"/>
            <wp:effectExtent l="152400" t="171450" r="364490" b="357505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 rotWithShape="1">
                    <a:blip r:embed="rId24"/>
                    <a:srcRect t="11464" b="24330"/>
                    <a:stretch/>
                  </pic:blipFill>
                  <pic:spPr bwMode="auto">
                    <a:xfrm>
                      <a:off x="0" y="0"/>
                      <a:ext cx="3712141" cy="9238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1753D0">
      <w:pPr>
        <w:pStyle w:val="Heading1"/>
        <w:numPr>
          <w:ilvl w:val="0"/>
          <w:numId w:val="26"/>
        </w:numPr>
      </w:pPr>
      <w:r w:rsidRPr="00537526">
        <w:rPr>
          <w:lang w:val="bg-BG"/>
        </w:rPr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4342C517" w:rsidR="001753D0" w:rsidRDefault="001753D0" w:rsidP="001753D0">
      <w:r>
        <w:t xml:space="preserve">For the </w:t>
      </w:r>
      <w:r w:rsidR="00843679">
        <w:t xml:space="preserve">last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Pr="00843679">
        <w:t>returns</w:t>
      </w:r>
      <w:r>
        <w:t xml:space="preserve"> the</w:t>
      </w:r>
      <w:r w:rsidR="00843679">
        <w:rPr>
          <w:b/>
          <w:bCs/>
        </w:rPr>
        <w:t xml:space="preserve"> list as a string</w:t>
      </w:r>
      <w:r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327FC023" w:rsidR="001753D0" w:rsidRDefault="00570828" w:rsidP="001753D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FABD5A" wp14:editId="0A1D8FF9">
                <wp:simplePos x="0" y="0"/>
                <wp:positionH relativeFrom="column">
                  <wp:posOffset>677517</wp:posOffset>
                </wp:positionH>
                <wp:positionV relativeFrom="paragraph">
                  <wp:posOffset>864137</wp:posOffset>
                </wp:positionV>
                <wp:extent cx="4009292" cy="703385"/>
                <wp:effectExtent l="0" t="0" r="10795" b="2095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9292" cy="7033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AF46DC" id="Rectangle 8" o:spid="_x0000_s1026" style="position:absolute;margin-left:53.35pt;margin-top:68.05pt;width:315.7pt;height:55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" fillcolor="white [3212]" strokecolor="white [3212]" strokeweight="1pt"/>
            </w:pict>
          </mc:Fallback>
        </mc:AlternateContent>
      </w:r>
      <w:r w:rsidR="00215310">
        <w:rPr>
          <w:noProof/>
        </w:rPr>
        <w:drawing>
          <wp:inline distT="0" distB="0" distL="0" distR="0" wp14:anchorId="4B390738" wp14:editId="783DB8FE">
            <wp:extent cx="4556760" cy="3950210"/>
            <wp:effectExtent l="152400" t="152400" r="358140" b="355600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733" cy="3959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2AE7D" w14:textId="75EE1DAA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570828">
        <w:rPr>
          <w:b/>
          <w:bCs/>
        </w:rPr>
        <w:t>7</w:t>
      </w:r>
      <w:r w:rsidRPr="0052095B">
        <w:rPr>
          <w:b/>
          <w:bCs/>
        </w:rPr>
        <w:t xml:space="preserve"> tests</w:t>
      </w:r>
      <w:r w:rsidR="008F071A">
        <w:t>:</w:t>
      </w:r>
    </w:p>
    <w:p w14:paraId="138451C9" w14:textId="5C20514F" w:rsidR="008F071A" w:rsidRDefault="00570828" w:rsidP="001753D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C1BBD" wp14:editId="370CDBD8">
                <wp:simplePos x="0" y="0"/>
                <wp:positionH relativeFrom="column">
                  <wp:posOffset>406212</wp:posOffset>
                </wp:positionH>
                <wp:positionV relativeFrom="paragraph">
                  <wp:posOffset>473417</wp:posOffset>
                </wp:positionV>
                <wp:extent cx="5280408" cy="552659"/>
                <wp:effectExtent l="0" t="0" r="158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0408" cy="55265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B46618" id="Rectangle 9" o:spid="_x0000_s1026" style="position:absolute;margin-left:32pt;margin-top:37.3pt;width:415.8pt;height:43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" fillcolor="white [3212]" strokecolor="white [3212]" strokeweight="1pt"/>
            </w:pict>
          </mc:Fallback>
        </mc:AlternateContent>
      </w:r>
      <w:r w:rsidR="008F071A">
        <w:rPr>
          <w:noProof/>
        </w:rPr>
        <w:drawing>
          <wp:inline distT="0" distB="0" distL="0" distR="0" wp14:anchorId="58D07DFB" wp14:editId="45EF6847">
            <wp:extent cx="6626225" cy="3799840"/>
            <wp:effectExtent l="152400" t="152400" r="365125" b="35306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99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lastRenderedPageBreak/>
        <w:drawing>
          <wp:inline distT="0" distB="0" distL="0" distR="0" wp14:anchorId="68D8C5A2" wp14:editId="37DBD964">
            <wp:extent cx="5326380" cy="1059661"/>
            <wp:effectExtent l="152400" t="152400" r="350520" b="369570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8556" cy="10680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10F32742" w14:textId="049630A2" w:rsidR="002C0DA5" w:rsidRDefault="00266D39" w:rsidP="00047232">
      <w:r>
        <w:rPr>
          <w:noProof/>
        </w:rPr>
        <w:drawing>
          <wp:inline distT="0" distB="0" distL="0" distR="0" wp14:anchorId="6E6171CE" wp14:editId="07DD8886">
            <wp:extent cx="3870228" cy="999183"/>
            <wp:effectExtent l="152400" t="171450" r="359410" b="353695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 rotWithShape="1">
                    <a:blip r:embed="rId28"/>
                    <a:srcRect t="12647" b="22303"/>
                    <a:stretch/>
                  </pic:blipFill>
                  <pic:spPr bwMode="auto">
                    <a:xfrm>
                      <a:off x="0" y="0"/>
                      <a:ext cx="3890422" cy="10043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FDE17" w14:textId="77777777" w:rsidR="00047232" w:rsidRDefault="00047232" w:rsidP="00047232"/>
    <w:p w14:paraId="4C5992F1" w14:textId="77777777" w:rsidR="00047232" w:rsidRDefault="00047232" w:rsidP="0014175E"/>
    <w:p w14:paraId="08338D6C" w14:textId="77777777" w:rsidR="00D92B12" w:rsidRDefault="00D92B12" w:rsidP="0014175E"/>
    <w:sectPr w:rsidR="00D92B12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E9DC7" w14:textId="77777777" w:rsidR="00C73000" w:rsidRDefault="00C73000">
      <w:pPr>
        <w:spacing w:before="0" w:after="0" w:line="240" w:lineRule="auto"/>
      </w:pPr>
      <w:r>
        <w:separator/>
      </w:r>
    </w:p>
  </w:endnote>
  <w:endnote w:type="continuationSeparator" w:id="0">
    <w:p w14:paraId="4C7F6FF0" w14:textId="77777777" w:rsidR="00C73000" w:rsidRDefault="00C730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4EAA4" w14:textId="77777777" w:rsidR="00C73000" w:rsidRDefault="00C73000">
      <w:pPr>
        <w:spacing w:before="0" w:after="0" w:line="240" w:lineRule="auto"/>
      </w:pPr>
      <w:r>
        <w:separator/>
      </w:r>
    </w:p>
  </w:footnote>
  <w:footnote w:type="continuationSeparator" w:id="0">
    <w:p w14:paraId="656C9838" w14:textId="77777777" w:rsidR="00C73000" w:rsidRDefault="00C730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78D8"/>
    <w:rsid w:val="001D58B5"/>
    <w:rsid w:val="001F6D97"/>
    <w:rsid w:val="002031C0"/>
    <w:rsid w:val="00212D07"/>
    <w:rsid w:val="00215310"/>
    <w:rsid w:val="002376D4"/>
    <w:rsid w:val="0026470B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4173E5"/>
    <w:rsid w:val="0042188C"/>
    <w:rsid w:val="00430F73"/>
    <w:rsid w:val="00435B09"/>
    <w:rsid w:val="00451CD1"/>
    <w:rsid w:val="00461620"/>
    <w:rsid w:val="004A1821"/>
    <w:rsid w:val="004A5E5A"/>
    <w:rsid w:val="004C7A58"/>
    <w:rsid w:val="004F02D0"/>
    <w:rsid w:val="00504219"/>
    <w:rsid w:val="0052095B"/>
    <w:rsid w:val="00526966"/>
    <w:rsid w:val="00536D50"/>
    <w:rsid w:val="00537526"/>
    <w:rsid w:val="005463D1"/>
    <w:rsid w:val="00553BF7"/>
    <w:rsid w:val="00563B05"/>
    <w:rsid w:val="00570828"/>
    <w:rsid w:val="00583887"/>
    <w:rsid w:val="005A5900"/>
    <w:rsid w:val="005B5BEA"/>
    <w:rsid w:val="005C5D64"/>
    <w:rsid w:val="005D3D4F"/>
    <w:rsid w:val="005E30B7"/>
    <w:rsid w:val="005E3390"/>
    <w:rsid w:val="00602ED7"/>
    <w:rsid w:val="0060432B"/>
    <w:rsid w:val="00611BB5"/>
    <w:rsid w:val="00643CB5"/>
    <w:rsid w:val="006557A9"/>
    <w:rsid w:val="00655C8B"/>
    <w:rsid w:val="00672CB6"/>
    <w:rsid w:val="00677669"/>
    <w:rsid w:val="006B0196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C61"/>
    <w:rsid w:val="00922526"/>
    <w:rsid w:val="00926E86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B00312"/>
    <w:rsid w:val="00B22449"/>
    <w:rsid w:val="00B629F7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3000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  <w:rsid w:val="00FD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judge.softuni.org/Contests/4681/Unit-Testing-Arrays-and-Lists-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5</TotalTime>
  <Pages>8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24</cp:revision>
  <dcterms:created xsi:type="dcterms:W3CDTF">2023-09-26T19:58:00Z</dcterms:created>
  <dcterms:modified xsi:type="dcterms:W3CDTF">2024-01-26T18:34:00Z</dcterms:modified>
</cp:coreProperties>
</file>